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Your Name</w:t>
      </w:r>
      <w:r>
        <w:br/>
      </w:r>
      <w:r>
        <w:t xml:space="preserve">1234 Main Street</w:t>
      </w:r>
      <w:r>
        <w:br/>
      </w:r>
      <w:r>
        <w:t xml:space="preserve">New York, NY 10001</w:t>
      </w:r>
      <w:r>
        <w:br/>
      </w:r>
      <w:r>
        <w:t xml:space="preserve">Phone: (555) 123-4567</w:t>
      </w:r>
      <w:r>
        <w:br/>
      </w:r>
      <w:r>
        <w:t xml:space="preserve">Email: yourname@example.com</w:t>
      </w:r>
    </w:p>
    <w:p>
      <w:pPr>
        <w:pStyle w:val="BodyText"/>
      </w:pPr>
      <w:r>
        <w:t xml:space="preserve">Date: [Insert Date]</w:t>
      </w:r>
    </w:p>
    <w:p>
      <w:pPr>
        <w:pStyle w:val="BodyText"/>
      </w:pPr>
      <w:r>
        <w:t xml:space="preserve">Dear Hiring Manager,</w:t>
      </w:r>
      <w:r>
        <w:br/>
      </w:r>
      <w:r>
        <w:t xml:space="preserve">Human Resources Department</w:t>
      </w:r>
      <w:r>
        <w:br/>
      </w:r>
      <w:r>
        <w:t xml:space="preserve">[Company Name]</w:t>
      </w:r>
      <w:r>
        <w:br/>
      </w:r>
      <w:r>
        <w:t xml:space="preserve">[Company Address]</w:t>
      </w:r>
      <w:r>
        <w:br/>
      </w:r>
      <w:r>
        <w:t xml:space="preserve">New York, NY 10001</w:t>
      </w:r>
    </w:p>
    <w:bookmarkStart w:id="20" w:name="cover-letter"/>
    <w:p>
      <w:pPr>
        <w:pStyle w:val="Heading1"/>
      </w:pPr>
      <w:r>
        <w:t xml:space="preserve">Cover Letter</w:t>
      </w:r>
    </w:p>
    <w:p>
      <w:pPr>
        <w:pStyle w:val="FirstParagraph"/>
      </w:pPr>
      <w:r>
        <w:t xml:space="preserve">As a dedicated and results-driven Project Manager with over [X years] of experience in delivering complex initiatives across diverse industries, I am excited to apply for the Project Manager position at [Company Name] in New York City. The dynamic and fast-paced environment of the United States New York City business landscape aligns perfectly with my expertise in managing cross-functional teams, optimizing workflows, and ensuring projects meet strategic objectives while adhering to budgets and deadlines. My background in project management, combined with a deep understanding of the unique challenges and opportunities present in New York City’s competitive market, positions me to contribute effectively to your organization’s success.</w:t>
      </w:r>
    </w:p>
    <w:p>
      <w:pPr>
        <w:pStyle w:val="BodyText"/>
      </w:pPr>
      <w:r>
        <w:t xml:space="preserve">In my current role as a Project Manager at [Current Company], I have successfully led teams of up to 15 professionals across multiple departments, including engineering, marketing, and operations. My responsibilities included defining project scopes, creating detailed timelines, allocating resources efficiently, and maintaining communication with stakeholders to ensure alignment with organizational goals. For instance, I managed a $2.5 million technology integration project for a Fortune 500 client in the financial services sector. This initiative required coordinating with vendors, internal teams, and external partners while navigating the regulatory requirements specific to New York City’s financial district. The project was completed three weeks ahead of schedule and under budget, resulting in a 20% increase in client satisfaction scores.</w:t>
      </w:r>
    </w:p>
    <w:p>
      <w:pPr>
        <w:pStyle w:val="BodyText"/>
      </w:pPr>
      <w:r>
        <w:t xml:space="preserve">My experience as a Project Manager has been deeply rooted in the United States New York City context, where I have collaborated with companies across industries such as real estate, healthcare, and technology. For example, I spearheaded a large-scale construction project for a high-rise residential development in Manhattan. This required not only managing timelines and budgets but also adhering to strict city regulations and addressing community concerns. The project was completed on time and received recognition for its innovative use of sustainable materials—a testament to my ability to balance technical expertise with stakeholder engagement. In the tech sector, I led a digital transformation initiative for a startup in Brooklyn, which involved migrating legacy systems to cloud-based platforms. This effort reduced operational costs by 15% and improved data accessibility across teams.</w:t>
      </w:r>
    </w:p>
    <w:p>
      <w:pPr>
        <w:pStyle w:val="BodyText"/>
      </w:pPr>
      <w:r>
        <w:t xml:space="preserve">What sets me apart as a Project Manager is my commitment to fostering collaboration and driving innovation. I believe that the success of any project hinges on clear communication, proactive problem-solving, and a shared vision among team members. In New York City’s competitive environment, where businesses must constantly adapt to shifting market conditions, this approach has proven invaluable. For instance, during the pandemic, I pivoted a client’s product launch strategy from in-person events to virtual platforms within two weeks. This required quick decision-making, cross-departmental coordination, and leveraging digital tools to maintain engagement. The campaign exceeded expectations by 30%, demonstrating my ability to lead under pressure while maintaining quality and innovation.</w:t>
      </w:r>
    </w:p>
    <w:p>
      <w:pPr>
        <w:pStyle w:val="BodyText"/>
      </w:pPr>
      <w:r>
        <w:t xml:space="preserve">As a Project Manager in the United States New York City, I have developed a unique perspective on the intersection of global trends and local execution. The city’s diverse industries—from finance and media to fashion and healthcare—require project managers who can navigate cultural nuances, regulatory frameworks, and market-specific challenges. My work with international clients operating in New York City has honed my ability to bridge these gaps, ensuring that projects align with both global standards and local expectations. For example, I managed a multinational team for a sustainability initiative that involved stakeholders across Europe and Asia while adhering to the specific environmental policies of New York State.</w:t>
      </w:r>
    </w:p>
    <w:p>
      <w:pPr>
        <w:pStyle w:val="BodyText"/>
      </w:pPr>
      <w:r>
        <w:t xml:space="preserve">I am particularly drawn to [Company Name] because of its reputation as a leader in [specific industry or innovation area]. Your commitment to [mention a company value or recent project] resonates with my own philosophy of delivering impactful results through strategic planning and team empowerment. As a Project Manager, I am eager to bring my skills in risk management, budget control, and stakeholder engagement to your organization. I am confident that my experience in the United States New York City market will enable me to contribute meaningfully to your projects while fostering a culture of collaboration and excellence.</w:t>
      </w:r>
    </w:p>
    <w:p>
      <w:pPr>
        <w:pStyle w:val="BodyText"/>
      </w:pPr>
      <w:r>
        <w:t xml:space="preserve">Thank you for considering my application. I would welcome the opportunity to discuss how my background and vision align with the goals of [Company Name]. I am available at your convenience for an interview and can be reached at (555) 123-4567 or via email at yourname@example.com. I look forward to the possibility of contributing to your team’s continued success in New York City’s ever-evolving business landscap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6-07-24T11:51:29Z</dcterms:created>
  <dcterms:modified xsi:type="dcterms:W3CDTF">2026-07-24T11:51:29Z</dcterms:modified>
</cp:coreProperties>
</file>

<file path=docProps/custom.xml><?xml version="1.0" encoding="utf-8"?>
<Properties xmlns="http://schemas.openxmlformats.org/officeDocument/2006/custom-properties" xmlns:vt="http://schemas.openxmlformats.org/officeDocument/2006/docPropsVTypes"/>
</file>